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sz w:val="28"/>
          <w:szCs w:val="28"/>
          <w:u w:val="single"/>
        </w:rPr>
      </w:pPr>
    </w:p>
    <w:p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Tutorial Proposal</w:t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NewRomanPS-BoldMT" w:hAnsi="TimesNewRomanPS-BoldMT" w:cs="TimesNewRomanPS-BoldMT"/>
          <w:b/>
          <w:bCs/>
          <w:color w:val="222222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eastAsia="SimSun" w:cs="Times New Roman"/>
          <w:color w:val="000000"/>
          <w:sz w:val="24"/>
          <w:szCs w:val="24"/>
          <w:lang w:val="en-US" w:bidi="ar"/>
        </w:rPr>
      </w:pPr>
      <w:r>
        <w:rPr>
          <w:rFonts w:ascii="Times New Roman" w:hAnsi="Times New Roman" w:cs="Times New Roman"/>
          <w:b/>
          <w:bCs/>
          <w:color w:val="222222"/>
          <w:sz w:val="24"/>
          <w:szCs w:val="24"/>
        </w:rPr>
        <w:t xml:space="preserve">-Title of the Proposal: </w:t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-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The name, a photo, short bio (max 500 words, highlighting the experience in delivering tutorials and public seminars/lectures, etc.), and contact details of speakers  </w:t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Speaker 1: </w:t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Speaker 2: </w:t>
      </w:r>
    </w:p>
    <w:p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</w:p>
    <w:p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-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Technical Outline of the Tutorial:</w:t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-</w:t>
      </w:r>
      <w:r>
        <w:t xml:space="preserve">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Schedule of the Tutorial:</w:t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-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Other information:</w:t>
      </w:r>
    </w:p>
    <w:p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>
      <w:pPr>
        <w:spacing w:after="0" w:line="288" w:lineRule="auto"/>
        <w:rPr>
          <w:rFonts w:ascii="Times New Roman" w:hAnsi="Times New Roman" w:cs="Times New Roman"/>
          <w:bCs/>
          <w:color w:val="FF0000"/>
          <w:sz w:val="24"/>
          <w:szCs w:val="24"/>
        </w:rPr>
      </w:pPr>
      <w:bookmarkStart w:id="0" w:name="_Hlk95143898"/>
    </w:p>
    <w:p>
      <w:pPr>
        <w:spacing w:after="0" w:line="288" w:lineRule="auto"/>
        <w:rPr>
          <w:rFonts w:ascii="Times New Roman" w:hAnsi="Times New Roman" w:cs="Times New Roman"/>
          <w:bCs/>
          <w:color w:val="FF0000"/>
          <w:sz w:val="24"/>
          <w:szCs w:val="24"/>
        </w:rPr>
      </w:pPr>
    </w:p>
    <w:p>
      <w:pPr>
        <w:spacing w:after="0" w:line="288" w:lineRule="auto"/>
        <w:rPr>
          <w:rFonts w:ascii="Times New Roman" w:hAnsi="Times New Roman" w:eastAsia="Times New Roman" w:cs="Times New Roman"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Please submit your proposal to </w:t>
      </w:r>
      <w:r>
        <w:fldChar w:fldCharType="begin"/>
      </w:r>
      <w:r>
        <w:instrText xml:space="preserve"> HYPERLINK "mailto:ieeeisgt2022@gmail.com" </w:instrText>
      </w:r>
      <w:r>
        <w:fldChar w:fldCharType="separate"/>
      </w:r>
      <w:r>
        <w:rPr>
          <w:rStyle w:val="7"/>
          <w:rFonts w:ascii="Times New Roman" w:hAnsi="Times New Roman" w:eastAsia="Times New Roman" w:cs="Times New Roman"/>
          <w:bCs/>
          <w:color w:val="0070C0"/>
          <w:sz w:val="24"/>
          <w:szCs w:val="24"/>
        </w:rPr>
        <w:t>ieeeisgt2022@gmail.com</w:t>
      </w:r>
      <w:r>
        <w:rPr>
          <w:rStyle w:val="7"/>
          <w:rFonts w:ascii="Times New Roman" w:hAnsi="Times New Roman" w:eastAsia="Times New Roman" w:cs="Times New Roman"/>
          <w:bCs/>
          <w:color w:val="0070C0"/>
          <w:sz w:val="24"/>
          <w:szCs w:val="24"/>
        </w:rPr>
        <w:fldChar w:fldCharType="end"/>
      </w:r>
      <w:r>
        <w:rPr>
          <w:rFonts w:ascii="Times New Roman" w:hAnsi="Times New Roman" w:eastAsia="Times New Roman" w:cs="Times New Roman"/>
          <w:bCs/>
          <w:color w:val="FF0000"/>
          <w:sz w:val="24"/>
          <w:szCs w:val="24"/>
        </w:rPr>
        <w:t xml:space="preserve">, with the email title “Tutorial proposal for ISGT-Asia 2022 + title of your proposal” </w:t>
      </w:r>
      <w:bookmarkEnd w:id="0"/>
    </w:p>
    <w:sectPr>
      <w:headerReference r:id="rId5" w:type="default"/>
      <w:pgSz w:w="11906" w:h="16838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imesNewRomanPS-BoldMT">
    <w:altName w:val="Times New Roman"/>
    <w:panose1 w:val="00000000000000000000"/>
    <w:charset w:val="00"/>
    <w:family w:val="swiss"/>
    <w:pitch w:val="default"/>
    <w:sig w:usb0="00000000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jc w:val="center"/>
      <w:rPr>
        <w:rFonts w:hint="default" w:ascii="Calibri" w:hAnsi="Calibri" w:eastAsia="SimSun" w:cstheme="minorBidi"/>
        <w:b/>
        <w:bCs/>
        <w:color w:val="0000CC"/>
        <w:kern w:val="24"/>
        <w:lang w:val="en-SG"/>
      </w:rPr>
    </w:pPr>
    <w:r>
      <w:rPr>
        <w:rFonts w:hint="default" w:ascii="Calibri" w:hAnsi="Calibri" w:eastAsia="SimSun" w:cstheme="minorBidi"/>
        <w:b/>
        <w:bCs/>
        <w:color w:val="0000CC"/>
        <w:kern w:val="24"/>
        <w:lang w:val="en-SG"/>
      </w:rPr>
      <w:drawing>
        <wp:inline distT="0" distB="0" distL="114300" distR="114300">
          <wp:extent cx="2108200" cy="1480820"/>
          <wp:effectExtent l="0" t="0" r="6350" b="5080"/>
          <wp:docPr id="2" name="Picture 2" descr="FOOTNO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FOOTNOTE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08200" cy="14808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>
    <w:pPr>
      <w:pStyle w:val="6"/>
      <w:jc w:val="center"/>
      <w:rPr>
        <w:b/>
        <w:sz w:val="28"/>
        <w:szCs w:val="28"/>
      </w:rPr>
    </w:pPr>
    <w:r>
      <w:rPr>
        <w:b/>
        <w:sz w:val="28"/>
        <w:szCs w:val="28"/>
      </w:rPr>
      <w:t>The 11th International Conference on Innovative Smart Grid Technologies (ISGT-Asia 2022)</w:t>
    </w:r>
  </w:p>
  <w:p>
    <w:pPr>
      <w:pStyle w:val="8"/>
      <w:kinsoku w:val="0"/>
      <w:overflowPunct w:val="0"/>
      <w:spacing w:before="0" w:beforeAutospacing="0" w:after="0" w:afterAutospacing="0"/>
      <w:jc w:val="center"/>
      <w:textAlignment w:val="baseline"/>
      <w:rPr>
        <w:rFonts w:ascii="Calibri" w:hAnsi="Calibri" w:eastAsia="SimSun" w:cstheme="minorBidi"/>
        <w:b/>
        <w:bCs/>
        <w:color w:val="0000CC"/>
        <w:kern w:val="24"/>
        <w:sz w:val="22"/>
        <w:szCs w:val="22"/>
      </w:rPr>
    </w:pPr>
    <w:r>
      <w:rPr>
        <w:rFonts w:ascii="Calibri" w:hAnsi="Calibri" w:eastAsia="SimSun" w:cstheme="minorBidi"/>
        <w:b/>
        <w:bCs/>
        <w:color w:val="0000CC"/>
        <w:kern w:val="24"/>
        <w:sz w:val="22"/>
        <w:szCs w:val="22"/>
      </w:rPr>
      <w:t>2-5 November 2022, Marina Bay Sands Expo and Convention Centre</w:t>
    </w:r>
    <w:r>
      <w:rPr>
        <w:rFonts w:hint="default" w:ascii="Calibri" w:hAnsi="Calibri" w:eastAsia="SimSun" w:cstheme="minorBidi"/>
        <w:b/>
        <w:bCs/>
        <w:color w:val="0000CC"/>
        <w:kern w:val="24"/>
        <w:sz w:val="22"/>
        <w:szCs w:val="22"/>
        <w:lang w:val="en-SG"/>
      </w:rPr>
      <w:t>,</w:t>
    </w:r>
  </w:p>
  <w:p>
    <w:pPr>
      <w:pStyle w:val="8"/>
      <w:kinsoku w:val="0"/>
      <w:overflowPunct w:val="0"/>
      <w:spacing w:before="0" w:beforeAutospacing="0" w:after="0" w:afterAutospacing="0"/>
      <w:jc w:val="center"/>
      <w:textAlignment w:val="baseline"/>
      <w:rPr>
        <w:rFonts w:hint="default" w:ascii="Calibri" w:hAnsi="Calibri" w:eastAsia="SimSun" w:cstheme="minorBidi"/>
        <w:b/>
        <w:bCs/>
        <w:color w:val="0000CC"/>
        <w:kern w:val="24"/>
        <w:lang w:val="en-SG"/>
      </w:rPr>
    </w:pPr>
    <w:r>
      <w:rPr>
        <w:rFonts w:ascii="Calibri" w:hAnsi="Calibri" w:eastAsia="SimSun" w:cstheme="minorBidi"/>
        <w:b/>
        <w:bCs/>
        <w:color w:val="0000CC"/>
        <w:kern w:val="24"/>
      </w:rPr>
      <w:t>Singapor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documentProtection w:enforcement="0"/>
  <w:defaultTabStop w:val="720"/>
  <w:displayHorizontalDrawingGridEvery w:val="0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>
    <w:balanceSingleByteDoubleByteWidth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jQ2sTQxMze1MDNX0lEKTi0uzszPAykwrQUA0/kjpiwAAAA="/>
  </w:docVars>
  <w:rsids>
    <w:rsidRoot w:val="00522F67"/>
    <w:rsid w:val="000021DC"/>
    <w:rsid w:val="00074FDB"/>
    <w:rsid w:val="000C7FD9"/>
    <w:rsid w:val="00116D40"/>
    <w:rsid w:val="00151859"/>
    <w:rsid w:val="001F7387"/>
    <w:rsid w:val="00204D5A"/>
    <w:rsid w:val="00283150"/>
    <w:rsid w:val="0034379C"/>
    <w:rsid w:val="00360BA1"/>
    <w:rsid w:val="003B46DD"/>
    <w:rsid w:val="003C2BC5"/>
    <w:rsid w:val="003F6F3D"/>
    <w:rsid w:val="00444C47"/>
    <w:rsid w:val="004933C1"/>
    <w:rsid w:val="004B7E49"/>
    <w:rsid w:val="004E1894"/>
    <w:rsid w:val="00522F67"/>
    <w:rsid w:val="0057544B"/>
    <w:rsid w:val="006261C4"/>
    <w:rsid w:val="0068323F"/>
    <w:rsid w:val="006C578B"/>
    <w:rsid w:val="006E32A8"/>
    <w:rsid w:val="006E73B7"/>
    <w:rsid w:val="007177A2"/>
    <w:rsid w:val="007A188F"/>
    <w:rsid w:val="00806E22"/>
    <w:rsid w:val="00844858"/>
    <w:rsid w:val="00853969"/>
    <w:rsid w:val="00897EF3"/>
    <w:rsid w:val="008A676A"/>
    <w:rsid w:val="008C0E53"/>
    <w:rsid w:val="00902557"/>
    <w:rsid w:val="00903058"/>
    <w:rsid w:val="00910673"/>
    <w:rsid w:val="00936190"/>
    <w:rsid w:val="0097494C"/>
    <w:rsid w:val="009B5825"/>
    <w:rsid w:val="009E52A6"/>
    <w:rsid w:val="00A02044"/>
    <w:rsid w:val="00AA020A"/>
    <w:rsid w:val="00AA7507"/>
    <w:rsid w:val="00AB4281"/>
    <w:rsid w:val="00AE1711"/>
    <w:rsid w:val="00AF7748"/>
    <w:rsid w:val="00B0431E"/>
    <w:rsid w:val="00B52D17"/>
    <w:rsid w:val="00B54F80"/>
    <w:rsid w:val="00B70357"/>
    <w:rsid w:val="00B924EE"/>
    <w:rsid w:val="00B9276A"/>
    <w:rsid w:val="00BA352F"/>
    <w:rsid w:val="00BD6790"/>
    <w:rsid w:val="00BE57CA"/>
    <w:rsid w:val="00C06996"/>
    <w:rsid w:val="00C44AFC"/>
    <w:rsid w:val="00C45A81"/>
    <w:rsid w:val="00CA0969"/>
    <w:rsid w:val="00CE68CA"/>
    <w:rsid w:val="00D65EB9"/>
    <w:rsid w:val="00DA5D85"/>
    <w:rsid w:val="00DC4480"/>
    <w:rsid w:val="00E009C4"/>
    <w:rsid w:val="00E73169"/>
    <w:rsid w:val="00ED2F81"/>
    <w:rsid w:val="00F5052D"/>
    <w:rsid w:val="00F51A58"/>
    <w:rsid w:val="0E667333"/>
    <w:rsid w:val="20CE10A5"/>
    <w:rsid w:val="32F2074E"/>
    <w:rsid w:val="364E11C6"/>
    <w:rsid w:val="544C5CC0"/>
    <w:rsid w:val="59823B9A"/>
    <w:rsid w:val="5BAD213A"/>
    <w:rsid w:val="5D066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SimSun" w:cs="Calibr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SG" w:eastAsia="zh-CN" w:bidi="ar-SA"/>
    </w:rPr>
  </w:style>
  <w:style w:type="character" w:default="1" w:styleId="2">
    <w:name w:val="Default Paragraph Font"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3"/>
    <w:semiHidden/>
    <w:unhideWhenUsed/>
    <w:uiPriority w:val="99"/>
    <w:pPr>
      <w:spacing w:after="0" w:line="240" w:lineRule="auto"/>
    </w:pPr>
    <w:rPr>
      <w:sz w:val="18"/>
      <w:szCs w:val="18"/>
    </w:rPr>
  </w:style>
  <w:style w:type="paragraph" w:styleId="5">
    <w:name w:val="footer"/>
    <w:basedOn w:val="1"/>
    <w:link w:val="10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6">
    <w:name w:val="header"/>
    <w:basedOn w:val="1"/>
    <w:link w:val="9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7">
    <w:name w:val="Hyperlink"/>
    <w:basedOn w:val="2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customStyle="1" w:styleId="9">
    <w:name w:val="Header Char"/>
    <w:basedOn w:val="2"/>
    <w:link w:val="6"/>
    <w:qFormat/>
    <w:uiPriority w:val="99"/>
  </w:style>
  <w:style w:type="character" w:customStyle="1" w:styleId="10">
    <w:name w:val="Footer Char"/>
    <w:basedOn w:val="2"/>
    <w:link w:val="5"/>
    <w:qFormat/>
    <w:uiPriority w:val="99"/>
  </w:style>
  <w:style w:type="paragraph" w:styleId="11">
    <w:name w:val="List Paragraph"/>
    <w:basedOn w:val="1"/>
    <w:qFormat/>
    <w:uiPriority w:val="34"/>
    <w:pPr>
      <w:ind w:firstLine="420" w:firstLineChars="200"/>
    </w:pPr>
  </w:style>
  <w:style w:type="character" w:customStyle="1" w:styleId="12">
    <w:name w:val="未处理的提及1"/>
    <w:basedOn w:val="2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3">
    <w:name w:val="Balloon Text Char"/>
    <w:basedOn w:val="2"/>
    <w:link w:val="4"/>
    <w:semiHidden/>
    <w:uiPriority w:val="99"/>
    <w:rPr>
      <w:rFonts w:asciiTheme="minorHAnsi" w:hAnsiTheme="minorHAnsi" w:eastAsiaTheme="minorEastAsia" w:cstheme="minorBidi"/>
      <w:sz w:val="18"/>
      <w:szCs w:val="18"/>
      <w:lang w:val="en-SG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97</Words>
  <Characters>555</Characters>
  <Lines>4</Lines>
  <Paragraphs>1</Paragraphs>
  <TotalTime>1</TotalTime>
  <ScaleCrop>false</ScaleCrop>
  <LinksUpToDate>false</LinksUpToDate>
  <CharactersWithSpaces>651</CharactersWithSpaces>
  <Application>WPS Office_11.2.0.104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07T08:36:00Z</dcterms:created>
  <dc:creator>Tan Bak Kin</dc:creator>
  <cp:lastModifiedBy>Ramadan B.M.S</cp:lastModifiedBy>
  <dcterms:modified xsi:type="dcterms:W3CDTF">2022-02-09T18:48:5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63</vt:lpwstr>
  </property>
  <property fmtid="{D5CDD505-2E9C-101B-9397-08002B2CF9AE}" pid="3" name="ICV">
    <vt:lpwstr>4BFFB0ADF9074730A76E9707C6265024</vt:lpwstr>
  </property>
</Properties>
</file>